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0F1F8" w14:textId="23C1211D" w:rsidR="002E1FA2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E866F0"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genda’s and minutes of every meeting</w:t>
      </w:r>
    </w:p>
    <w:p w14:paraId="4320178C" w14:textId="413430AC" w:rsidR="00E866F0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0A3C1606" w14:textId="128815A2" w:rsidR="00E866F0" w:rsidRDefault="00E866F0" w:rsidP="00E866F0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First Tutor meeting: 12/2/2021 09:00-09:20</w:t>
      </w:r>
    </w:p>
    <w:p w14:paraId="73703796" w14:textId="3D4B78E8" w:rsidR="00E866F0" w:rsidRPr="00C71805" w:rsidRDefault="005D0C91" w:rsidP="00E866F0">
      <w:pPr>
        <w:pStyle w:val="ListParagraph"/>
        <w:numPr>
          <w:ilvl w:val="0"/>
          <w:numId w:val="1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uld we consider using a database.</w:t>
      </w:r>
    </w:p>
    <w:p w14:paraId="361DC8C1" w14:textId="37C16C83" w:rsidR="0018349B" w:rsidRDefault="0018349B" w:rsidP="0018349B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irst client interview: 15/2/2021 09:00-09:17</w:t>
      </w:r>
    </w:p>
    <w:p w14:paraId="69CB8725" w14:textId="136A1F92" w:rsidR="0018349B" w:rsidRPr="00C71805" w:rsidRDefault="0018349B" w:rsidP="0018349B">
      <w:pPr>
        <w:pStyle w:val="ListParagraph"/>
        <w:numPr>
          <w:ilvl w:val="0"/>
          <w:numId w:val="3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mportant project related questions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6D7D91" w14:textId="25485CFB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1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9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5</w:t>
      </w:r>
    </w:p>
    <w:p w14:paraId="4913E06D" w14:textId="77777777" w:rsidR="005D0C91" w:rsidRPr="00C71805" w:rsidRDefault="005D0C91" w:rsidP="005D0C91">
      <w:pPr>
        <w:pStyle w:val="ListParagraph"/>
        <w:numPr>
          <w:ilvl w:val="0"/>
          <w:numId w:val="3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51846D20" w14:textId="2E0DC4DA" w:rsidR="005D0C91" w:rsidRPr="00C71805" w:rsidRDefault="005D0C91" w:rsidP="00722CA5">
      <w:pPr>
        <w:pStyle w:val="ListParagraph"/>
        <w:numPr>
          <w:ilvl w:val="0"/>
          <w:numId w:val="3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Where should we make the wireframe?</w:t>
      </w:r>
    </w:p>
    <w:p w14:paraId="5438A289" w14:textId="139329EA" w:rsidR="005D0C91" w:rsidRPr="005D0C91" w:rsidRDefault="005D0C91" w:rsidP="005D0C91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</w:t>
      </w: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3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</w:t>
      </w:r>
    </w:p>
    <w:p w14:paraId="6891C341" w14:textId="0B8726E3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20AE6078" w14:textId="2917F7DD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0674786E" w14:textId="6625E725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6/2/2021 09:00-09:3</w:t>
      </w:r>
      <w:r w:rsidR="00D91AAA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7</w:t>
      </w:r>
    </w:p>
    <w:p w14:paraId="2364A23B" w14:textId="178CB1A1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.</w:t>
      </w:r>
    </w:p>
    <w:p w14:paraId="66B066EE" w14:textId="1869ACD4" w:rsidR="005D0C91" w:rsidRPr="00C71805" w:rsidRDefault="005D0C91" w:rsidP="005D0C91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70362668" w14:textId="32FA9C27" w:rsid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1/0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021 09:00</w:t>
      </w:r>
      <w:r w:rsid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09:33</w:t>
      </w:r>
    </w:p>
    <w:p w14:paraId="68E9C1A7" w14:textId="06897F23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RS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AB712EF" w14:textId="36F59608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C5E50EA" w14:textId="1A959968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beta version of the UML diagram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1952DEAD" w14:textId="2C628071" w:rsidR="008F4CA5" w:rsidRPr="00C71805" w:rsidRDefault="008F4CA5" w:rsidP="008F4CA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inheritance in the UML</w:t>
      </w:r>
      <w:r w:rsidR="005D0C91"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diagram.</w:t>
      </w:r>
    </w:p>
    <w:p w14:paraId="4FBFC183" w14:textId="05231DB1" w:rsidR="007F5032" w:rsidRDefault="007F5032" w:rsidP="007F5032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5</w:t>
      </w:r>
      <w:r w:rsidRPr="007F5032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03/2021 09:00</w:t>
      </w:r>
      <w:r w:rsidR="00C7180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9:31</w:t>
      </w:r>
    </w:p>
    <w:p w14:paraId="5D65852D" w14:textId="77777777" w:rsidR="007F5032" w:rsidRPr="00C71805" w:rsidRDefault="007F5032" w:rsidP="007F5032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ML Diagram.</w:t>
      </w:r>
    </w:p>
    <w:p w14:paraId="1AB2EE6F" w14:textId="77777777" w:rsidR="007F5032" w:rsidRPr="00C71805" w:rsidRDefault="007F5032" w:rsidP="007F5032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shift’s classes in the UML diagram.</w:t>
      </w:r>
    </w:p>
    <w:p w14:paraId="5F5F53FF" w14:textId="77777777" w:rsidR="00C71805" w:rsidRPr="00C71805" w:rsidRDefault="007F5032" w:rsidP="00C71805">
      <w:pPr>
        <w:pStyle w:val="ListParagraph"/>
        <w:numPr>
          <w:ilvl w:val="0"/>
          <w:numId w:val="2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he client answered with information that we did not expect, what information should we use for this state of the project.</w:t>
      </w:r>
    </w:p>
    <w:p w14:paraId="06A5E7A0" w14:textId="1A6FA3BE" w:rsidR="00C71805" w:rsidRDefault="00C71805" w:rsidP="00C7180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8</w:t>
      </w:r>
      <w:r w:rsidRPr="00C7180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03/2021 09:00-…</w:t>
      </w:r>
    </w:p>
    <w:p w14:paraId="4D3E5315" w14:textId="77777777" w:rsidR="00C71805" w:rsidRPr="00C71805" w:rsidRDefault="00C71805" w:rsidP="00C71805">
      <w:pPr>
        <w:pStyle w:val="ListParagraph"/>
        <w:numPr>
          <w:ilvl w:val="0"/>
          <w:numId w:val="7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ML Diagram.</w:t>
      </w:r>
    </w:p>
    <w:p w14:paraId="47E95EB4" w14:textId="23469335" w:rsidR="00C71805" w:rsidRPr="00C71805" w:rsidRDefault="00C71805" w:rsidP="00C71805">
      <w:pPr>
        <w:pStyle w:val="ListParagraph"/>
        <w:numPr>
          <w:ilvl w:val="0"/>
          <w:numId w:val="7"/>
        </w:numPr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C71805">
        <w:rPr>
          <w:b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code</w:t>
      </w:r>
    </w:p>
    <w:p w14:paraId="2EB5758E" w14:textId="77777777" w:rsidR="00C71805" w:rsidRPr="00C71805" w:rsidRDefault="00C71805" w:rsidP="00C7180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22A655E5" w14:textId="77777777" w:rsidR="008F4CA5" w:rsidRP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10B959CD" w14:textId="77777777" w:rsidR="00D91AAA" w:rsidRPr="00722CA5" w:rsidRDefault="00D91AAA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sectPr w:rsidR="00D91AAA" w:rsidRPr="00722C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505B3E"/>
    <w:multiLevelType w:val="hybridMultilevel"/>
    <w:tmpl w:val="2396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65A37"/>
    <w:multiLevelType w:val="hybridMultilevel"/>
    <w:tmpl w:val="57C82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B3955"/>
    <w:multiLevelType w:val="hybridMultilevel"/>
    <w:tmpl w:val="2D70A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4962B6"/>
    <w:multiLevelType w:val="hybridMultilevel"/>
    <w:tmpl w:val="6194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E2456E"/>
    <w:multiLevelType w:val="hybridMultilevel"/>
    <w:tmpl w:val="85C68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EC6FEC"/>
    <w:multiLevelType w:val="hybridMultilevel"/>
    <w:tmpl w:val="1ECAA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9C32EA"/>
    <w:multiLevelType w:val="hybridMultilevel"/>
    <w:tmpl w:val="D0D28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LQ0MDIwMjOyNDFU0lEKTi0uzszPAykwrAUAf878LSwAAAA="/>
  </w:docVars>
  <w:rsids>
    <w:rsidRoot w:val="002E1FA2"/>
    <w:rsid w:val="0018349B"/>
    <w:rsid w:val="002E1FA2"/>
    <w:rsid w:val="005D0C91"/>
    <w:rsid w:val="00722CA5"/>
    <w:rsid w:val="007F5032"/>
    <w:rsid w:val="008F4CA5"/>
    <w:rsid w:val="00C71805"/>
    <w:rsid w:val="00D91AAA"/>
    <w:rsid w:val="00E8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E765A"/>
  <w15:chartTrackingRefBased/>
  <w15:docId w15:val="{8E48CD96-0F3C-43EB-8D88-806E3BB2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30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ychev,Stoycho S.D.</dc:creator>
  <cp:keywords/>
  <dc:description/>
  <cp:lastModifiedBy>Stoychev,Stoycho S.D.</cp:lastModifiedBy>
  <cp:revision>9</cp:revision>
  <dcterms:created xsi:type="dcterms:W3CDTF">2021-02-12T09:02:00Z</dcterms:created>
  <dcterms:modified xsi:type="dcterms:W3CDTF">2021-03-06T22:34:00Z</dcterms:modified>
</cp:coreProperties>
</file>